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5C5D35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685C6C5E" w14:textId="12EBABAE" w:rsidR="00B827D1" w:rsidRPr="00892DFD" w:rsidRDefault="00023B32" w:rsidP="00023B32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color w:val="000000"/>
          <w:sz w:val="32"/>
          <w:szCs w:val="24"/>
        </w:rPr>
      </w:pPr>
      <w:r w:rsidRPr="00892DFD">
        <w:rPr>
          <w:rFonts w:ascii="Cambria" w:hAnsi="Cambria" w:cs="Times New Roman"/>
          <w:color w:val="000000"/>
          <w:sz w:val="32"/>
          <w:szCs w:val="24"/>
        </w:rPr>
        <w:t xml:space="preserve"> </w:t>
      </w:r>
      <w:r w:rsidRPr="00892DFD">
        <w:rPr>
          <w:rFonts w:ascii="Cambria" w:hAnsi="Cambria" w:cs="Times New Roman"/>
          <w:b/>
          <w:color w:val="000000"/>
          <w:sz w:val="32"/>
          <w:szCs w:val="24"/>
        </w:rPr>
        <w:t>Property Price Prediction</w:t>
      </w:r>
    </w:p>
    <w:p w14:paraId="49B15EDA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34909DB3" w14:textId="1285CCC3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Problem Statement </w:t>
      </w:r>
    </w:p>
    <w:p w14:paraId="2AFEA0F7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There are a number of factors which determine property prices, some are logical, based on economic theories and population density and some are based on more intangible factors, like availability of amenities &amp; necessities, neighborhood, etc. </w:t>
      </w:r>
      <w:bookmarkStart w:id="0" w:name="_GoBack"/>
      <w:bookmarkEnd w:id="0"/>
    </w:p>
    <w:p w14:paraId="0571DB68" w14:textId="320D0ED6" w:rsid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uild a linear regression model to predict the price of the property from the dataset having attributes such as sale type, sale condition etc. </w:t>
      </w:r>
    </w:p>
    <w:p w14:paraId="39FEF1D9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7BFAD6AE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Description </w:t>
      </w:r>
    </w:p>
    <w:p w14:paraId="260A99B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SalePrice - the property's sale price in dollars. This is the target variable that you're trying to predict. </w:t>
      </w:r>
    </w:p>
    <w:p w14:paraId="171D833C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SSubClass: The building class </w:t>
      </w:r>
    </w:p>
    <w:p w14:paraId="03986A5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SZoning: The general zoning classification </w:t>
      </w:r>
    </w:p>
    <w:p w14:paraId="66549BC7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LotFrontage: Linear feet of street connected to property </w:t>
      </w:r>
    </w:p>
    <w:p w14:paraId="4F21C82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LotArea: Lot size in square feet </w:t>
      </w:r>
    </w:p>
    <w:p w14:paraId="3650D9E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Street: Type of road access </w:t>
      </w:r>
    </w:p>
    <w:p w14:paraId="6901D9C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Alley: Type of alley access </w:t>
      </w:r>
    </w:p>
    <w:p w14:paraId="30CD485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LotShape: General shape of property </w:t>
      </w:r>
    </w:p>
    <w:p w14:paraId="6B61D8F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LandContour: Flatness of the property </w:t>
      </w:r>
    </w:p>
    <w:p w14:paraId="7DAC7DC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Utilities: Type of utilities available </w:t>
      </w:r>
    </w:p>
    <w:p w14:paraId="4AD9941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LotConfig: Lot configuration </w:t>
      </w:r>
    </w:p>
    <w:p w14:paraId="12872B9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LandSlope: Slope of property </w:t>
      </w:r>
    </w:p>
    <w:p w14:paraId="37C4EE2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Neighborhood: Physical locations within Ames city limits </w:t>
      </w:r>
    </w:p>
    <w:p w14:paraId="0100D0A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Condition1: Proximity to main road or railroad </w:t>
      </w:r>
    </w:p>
    <w:p w14:paraId="3EBEE95B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Condition2: Proximity to main road or railroad (if a second is present) </w:t>
      </w:r>
    </w:p>
    <w:p w14:paraId="7CD79C6D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ldgType: Type of dwelling </w:t>
      </w:r>
    </w:p>
    <w:p w14:paraId="072ACA8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HouseStyle: Style of dwelling </w:t>
      </w:r>
    </w:p>
    <w:p w14:paraId="3737A90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OverallQual: Overall material and finish quality </w:t>
      </w:r>
    </w:p>
    <w:p w14:paraId="5B112BA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OverallCond: Overall condition rating </w:t>
      </w:r>
    </w:p>
    <w:p w14:paraId="769602B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YearBuilt: Original construction date </w:t>
      </w:r>
    </w:p>
    <w:p w14:paraId="5550923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YearRemodAdd: Remodel date </w:t>
      </w:r>
    </w:p>
    <w:p w14:paraId="39AB732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RoofStyle: Type of roof </w:t>
      </w:r>
    </w:p>
    <w:p w14:paraId="28C930E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RoofMatl: Roof material </w:t>
      </w:r>
    </w:p>
    <w:p w14:paraId="5EC7001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xterior1st: Exterior covering on house </w:t>
      </w:r>
    </w:p>
    <w:p w14:paraId="375107C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xterior2nd: Exterior covering on house (if more than one material) </w:t>
      </w:r>
    </w:p>
    <w:p w14:paraId="69F7BCE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asVnrType: Masonry veneer type </w:t>
      </w:r>
    </w:p>
    <w:p w14:paraId="2E49D680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asVnrArea: Masonry veneer area in square feet </w:t>
      </w:r>
    </w:p>
    <w:p w14:paraId="1049470D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xterQual: Exterior material quality </w:t>
      </w:r>
    </w:p>
    <w:p w14:paraId="3BC077F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xterCond: Present condition of the material on the exterior </w:t>
      </w:r>
    </w:p>
    <w:p w14:paraId="3789107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Foundation: Type of foundation </w:t>
      </w:r>
    </w:p>
    <w:p w14:paraId="596729F1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lastRenderedPageBreak/>
        <w:t xml:space="preserve">BsmtQual: Height of the basement </w:t>
      </w:r>
    </w:p>
    <w:p w14:paraId="2DA2992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Cond: General condition of the basement </w:t>
      </w:r>
    </w:p>
    <w:p w14:paraId="2443A58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Exposure: Walkout or garden level basement walls </w:t>
      </w:r>
    </w:p>
    <w:p w14:paraId="6AB7E6E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FinType1: Quality of basement finished area </w:t>
      </w:r>
    </w:p>
    <w:p w14:paraId="2F387660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FinSF1: Type 1 finished square feet </w:t>
      </w:r>
    </w:p>
    <w:p w14:paraId="5B64D59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FinType2: Quality of second finished area (if present) </w:t>
      </w:r>
    </w:p>
    <w:p w14:paraId="3B879B3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>BsmtFinSF2: Type 2 finished square feet</w:t>
      </w:r>
    </w:p>
    <w:p w14:paraId="6DF11A56" w14:textId="77777777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Symbol"/>
          <w:color w:val="000000"/>
          <w:sz w:val="24"/>
          <w:szCs w:val="24"/>
        </w:rPr>
        <w:t xml:space="preserve">BsmtUnfSF: Unfinished square feet of basement area </w:t>
      </w:r>
    </w:p>
    <w:p w14:paraId="04CF169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TotalBsmtSF: Total square feet of basement area </w:t>
      </w:r>
    </w:p>
    <w:p w14:paraId="23B5594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Heating: Type of heating </w:t>
      </w:r>
    </w:p>
    <w:p w14:paraId="69DD0C8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HeatingQC: Heating quality and condition </w:t>
      </w:r>
    </w:p>
    <w:p w14:paraId="3C13522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CentralAir: Central air conditioning </w:t>
      </w:r>
    </w:p>
    <w:p w14:paraId="40B2B59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lectrical: Electrical system </w:t>
      </w:r>
    </w:p>
    <w:p w14:paraId="73C7A61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1stFlrSF: First Floor square feet </w:t>
      </w:r>
    </w:p>
    <w:p w14:paraId="6A5F0DB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2ndFlrSF: Second floor square feet </w:t>
      </w:r>
    </w:p>
    <w:p w14:paraId="25497D8C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LowQualFinSF: Low quality finished square feet (all floors) </w:t>
      </w:r>
    </w:p>
    <w:p w14:paraId="7290731A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GrLivArea: Above grade (ground) living area square feet </w:t>
      </w:r>
    </w:p>
    <w:p w14:paraId="34F135A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FullBath: Basement full bathrooms </w:t>
      </w:r>
    </w:p>
    <w:p w14:paraId="0269F09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HalfBath: Basement half bathrooms </w:t>
      </w:r>
    </w:p>
    <w:p w14:paraId="0FABCB6D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FullBath: Full bathrooms above grade </w:t>
      </w:r>
    </w:p>
    <w:p w14:paraId="17603C8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HalfBath: Half baths above grade </w:t>
      </w:r>
    </w:p>
    <w:p w14:paraId="1A646DC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edroom: Number of bedrooms above basement level </w:t>
      </w:r>
    </w:p>
    <w:p w14:paraId="61D81FF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Kitchen: Number of kitchens </w:t>
      </w:r>
    </w:p>
    <w:p w14:paraId="74AC1C7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KitchenQual: Kitchen quality </w:t>
      </w:r>
    </w:p>
    <w:p w14:paraId="73C47B5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TotRmsAbvGrd: Total rooms above grade (does not include bathrooms) </w:t>
      </w:r>
    </w:p>
    <w:p w14:paraId="1A3A604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Functional: Home functionality rating </w:t>
      </w:r>
    </w:p>
    <w:p w14:paraId="703A7C2C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Fireplaces: Number of fireplaces </w:t>
      </w:r>
    </w:p>
    <w:p w14:paraId="44B9E00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FireplaceQu: Fireplace quality </w:t>
      </w:r>
    </w:p>
    <w:p w14:paraId="124FDBE0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GarageType: Garage location </w:t>
      </w:r>
    </w:p>
    <w:p w14:paraId="010A3C81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GarageYrBlt: Year garage was built </w:t>
      </w:r>
    </w:p>
    <w:p w14:paraId="6E85861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GarageFinish: Interior finish of the garage </w:t>
      </w:r>
    </w:p>
    <w:p w14:paraId="1E7B105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GarageCars: Size of garage in car capacity </w:t>
      </w:r>
    </w:p>
    <w:p w14:paraId="32E2234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GarageArea: Size of garage in square feet </w:t>
      </w:r>
    </w:p>
    <w:p w14:paraId="6D8AD09B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GarageQual: Garage quality </w:t>
      </w:r>
    </w:p>
    <w:p w14:paraId="40762D9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GarageCond: Garage condition </w:t>
      </w:r>
    </w:p>
    <w:p w14:paraId="78FA43E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PavedDrive: Paved driveway </w:t>
      </w:r>
    </w:p>
    <w:p w14:paraId="6AACDF1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WoodDeckSF: Wood deck area in square feet </w:t>
      </w:r>
    </w:p>
    <w:p w14:paraId="189F17D8" w14:textId="77777777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Symbol"/>
          <w:color w:val="000000"/>
          <w:sz w:val="24"/>
          <w:szCs w:val="24"/>
        </w:rPr>
        <w:t xml:space="preserve">OpenPorchSF: Open porch area in square feet </w:t>
      </w:r>
    </w:p>
    <w:p w14:paraId="34E4E49B" w14:textId="77777777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Symbol"/>
          <w:color w:val="000000"/>
          <w:sz w:val="24"/>
          <w:szCs w:val="24"/>
        </w:rPr>
        <w:t>EnclosedPorch: Enclosed porch area in square feet</w:t>
      </w:r>
    </w:p>
    <w:p w14:paraId="3070C28D" w14:textId="77777777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Symbol"/>
          <w:color w:val="000000"/>
          <w:sz w:val="24"/>
          <w:szCs w:val="24"/>
        </w:rPr>
        <w:t xml:space="preserve">3SsnPorch: Three season porch area in square feet </w:t>
      </w:r>
    </w:p>
    <w:p w14:paraId="44F05E4A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ScreenPorch: Screen porch area in square feet </w:t>
      </w:r>
    </w:p>
    <w:p w14:paraId="575E1ADC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PoolArea: Pool area in square feet </w:t>
      </w:r>
    </w:p>
    <w:p w14:paraId="79E2319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PoolQC: Pool quality </w:t>
      </w:r>
    </w:p>
    <w:p w14:paraId="5591C027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lastRenderedPageBreak/>
        <w:t xml:space="preserve">Fence: Fence quality </w:t>
      </w:r>
    </w:p>
    <w:p w14:paraId="68BF910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iscFeature: Miscellaneous feature not covered in other categories </w:t>
      </w:r>
    </w:p>
    <w:p w14:paraId="7A0670D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iscVal: Value of miscellaneous feature </w:t>
      </w:r>
    </w:p>
    <w:p w14:paraId="11C82FAA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oSold: Month Sold </w:t>
      </w:r>
    </w:p>
    <w:p w14:paraId="311E1B9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YrSold: Year Sold </w:t>
      </w:r>
    </w:p>
    <w:p w14:paraId="14E269A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SaleType: Type of sale </w:t>
      </w:r>
    </w:p>
    <w:p w14:paraId="7E79D6F3" w14:textId="5D8A1206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SaleCondition: Condition of sale </w:t>
      </w:r>
    </w:p>
    <w:p w14:paraId="1C9601A3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23381AFF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valuation Parameters </w:t>
      </w:r>
    </w:p>
    <w:p w14:paraId="3A705FB6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valuation will be based on: </w:t>
      </w:r>
    </w:p>
    <w:p w14:paraId="0DF11007" w14:textId="77777777" w:rsidR="00023B32" w:rsidRDefault="00023B32" w:rsidP="00023B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82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Data Preprocessing </w:t>
      </w:r>
    </w:p>
    <w:p w14:paraId="5E1CD0DE" w14:textId="77777777" w:rsidR="00023B32" w:rsidRDefault="00023B32" w:rsidP="00023B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82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odel Comparison </w:t>
      </w:r>
    </w:p>
    <w:p w14:paraId="288BB9E7" w14:textId="4FBB4397" w:rsidR="00023B32" w:rsidRPr="00023B32" w:rsidRDefault="00023B32" w:rsidP="00023B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82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odel Selection </w:t>
      </w:r>
    </w:p>
    <w:p w14:paraId="13678F17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06E9135E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Preprocessing </w:t>
      </w:r>
    </w:p>
    <w:p w14:paraId="36989E7E" w14:textId="63C803F5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>Check the data distribution of variables and perform transformation if a variable’s distribution is skewed. Perform label encoding on categorical variables.</w:t>
      </w:r>
    </w:p>
    <w:p w14:paraId="0B4CB3EA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18051B19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Model Comparison </w:t>
      </w:r>
    </w:p>
    <w:p w14:paraId="7625E3E3" w14:textId="189EBD53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>Build linear regression models and compare results.</w:t>
      </w:r>
    </w:p>
    <w:p w14:paraId="1CD1DE2A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6849E5FE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Model Selection </w:t>
      </w:r>
    </w:p>
    <w:p w14:paraId="76092261" w14:textId="3A44AFE6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Select the best model. Model selection to be based on model accuracy. </w:t>
      </w:r>
    </w:p>
    <w:p w14:paraId="781CDEB2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5778CCA9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xpected Outcome </w:t>
      </w:r>
    </w:p>
    <w:p w14:paraId="79C0A27D" w14:textId="50505F1D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>Low RMSE and high coefficient of determination(R^2)is expected while predicting the outcome using test data</w:t>
      </w:r>
    </w:p>
    <w:sectPr w:rsidR="00023B32" w:rsidRPr="00023B3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42B2FB" w14:textId="77777777" w:rsidR="00C36B33" w:rsidRDefault="00C36B33" w:rsidP="0078363A">
      <w:pPr>
        <w:spacing w:after="0" w:line="240" w:lineRule="auto"/>
      </w:pPr>
      <w:r>
        <w:separator/>
      </w:r>
    </w:p>
  </w:endnote>
  <w:endnote w:type="continuationSeparator" w:id="0">
    <w:p w14:paraId="649D3DD5" w14:textId="77777777" w:rsidR="00C36B33" w:rsidRDefault="00C36B33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6"/>
      </w:rPr>
      <w:id w:val="498921561"/>
      <w:docPartObj>
        <w:docPartGallery w:val="Page Numbers (Bottom of Page)"/>
        <w:docPartUnique/>
      </w:docPartObj>
    </w:sdtPr>
    <w:sdtEndPr/>
    <w:sdtContent>
      <w:p w14:paraId="07E61748" w14:textId="218407BD" w:rsidR="003750F9" w:rsidRPr="008279E3" w:rsidRDefault="003750F9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3360" behindDoc="0" locked="0" layoutInCell="1" allowOverlap="1" wp14:anchorId="4C48250B" wp14:editId="06C1F9D5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1</wp:posOffset>
                  </wp:positionV>
                  <wp:extent cx="6238875" cy="0"/>
                  <wp:effectExtent l="0" t="0" r="34925" b="25400"/>
                  <wp:wrapNone/>
                  <wp:docPr id="11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type w14:anchorId="4C9BF8F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5A9A03E5" wp14:editId="619445C6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1</wp:posOffset>
                  </wp:positionV>
                  <wp:extent cx="6238875" cy="0"/>
                  <wp:effectExtent l="0" t="25400" r="9525" b="25400"/>
                  <wp:wrapNone/>
                  <wp:docPr id="7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47EC6224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1045B81D" wp14:editId="5DB4FBB0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7803E1" w14:textId="77777777" w:rsidR="003750F9" w:rsidRPr="00566E22" w:rsidRDefault="003750F9" w:rsidP="008279E3">
                              <w:pPr>
                                <w:jc w:val="both"/>
                                <w:rPr>
                                  <w:sz w:val="18"/>
                                </w:rPr>
                              </w:pPr>
                              <w:r w:rsidRPr="00566E22">
                                <w:rPr>
                                  <w:color w:val="262626" w:themeColor="text1" w:themeTint="D9"/>
                                  <w:sz w:val="16"/>
                                </w:rPr>
                                <w:t>Confidential and restricted. Do not distribute. (c)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rect w14:anchorId="1045B81D"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G6+G69CAgAA&#10;PQQAAA4AAAAAAAAAAAAAAAAALgIAAGRycy9lMm9Eb2MueG1sUEsBAi0AFAAGAAgAAAAhAJEEDb/h&#10;AAAACQEAAA8AAAAAAAAAAAAAAAAAnAQAAGRycy9kb3ducmV2LnhtbFBLBQYAAAAABAAEAPMAAACq&#10;BQAAAAA=&#10;" filled="f" stroked="f">
                  <v:textbox>
                    <w:txbxContent>
                      <w:p w14:paraId="127803E1" w14:textId="77777777" w:rsidR="003750F9" w:rsidRPr="00566E22" w:rsidRDefault="003750F9" w:rsidP="008279E3">
                        <w:pPr>
                          <w:jc w:val="both"/>
                          <w:rPr>
                            <w:sz w:val="18"/>
                          </w:rPr>
                        </w:pPr>
                        <w:r w:rsidRPr="00566E22">
                          <w:rPr>
                            <w:color w:val="262626" w:themeColor="text1" w:themeTint="D9"/>
                            <w:sz w:val="16"/>
                          </w:rPr>
                          <w:t>Confidential and restricted. Do not distribute. (c)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566E22">
          <w:rPr>
            <w:sz w:val="16"/>
          </w:rPr>
          <w:fldChar w:fldCharType="begin"/>
        </w:r>
        <w:r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206C2C">
          <w:rPr>
            <w:noProof/>
            <w:sz w:val="16"/>
          </w:rPr>
          <w:t>2</w:t>
        </w:r>
        <w:r w:rsidRPr="00566E22">
          <w:rPr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E96F2C" w14:textId="77777777" w:rsidR="00C36B33" w:rsidRDefault="00C36B33" w:rsidP="0078363A">
      <w:pPr>
        <w:spacing w:after="0" w:line="240" w:lineRule="auto"/>
      </w:pPr>
      <w:r>
        <w:separator/>
      </w:r>
    </w:p>
  </w:footnote>
  <w:footnote w:type="continuationSeparator" w:id="0">
    <w:p w14:paraId="14DEF41B" w14:textId="77777777" w:rsidR="00C36B33" w:rsidRDefault="00C36B33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C21B0F" w14:textId="12A90670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587F4D" wp14:editId="23186971">
              <wp:simplePos x="0" y="0"/>
              <wp:positionH relativeFrom="column">
                <wp:posOffset>5353685</wp:posOffset>
              </wp:positionH>
              <wp:positionV relativeFrom="paragraph">
                <wp:posOffset>-302260</wp:posOffset>
              </wp:positionV>
              <wp:extent cx="775970" cy="730250"/>
              <wp:effectExtent l="0" t="0" r="5080" b="0"/>
              <wp:wrapNone/>
              <wp:docPr id="13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C86F3AA" id="Rectangle 3" o:spid="_x0000_s1026" alt="Imarticus-Logo" style="position:absolute;margin-left:421.55pt;margin-top:-23.8pt;width:61.1pt;height:5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4GrZf2AIAAKYFAAAOAAAAAAAAAAAAAAAAADoCAABkcnMvZTJvRG9jLnhtbFBLAQItABQABgAI&#10;AAAAIQCqJg6+vAAAACEBAAAZAAAAAAAAAAAAAAAAAD4FAABkcnMvX3JlbHMvZTJvRG9jLnhtbC5y&#10;ZWxzUEsBAi0AFAAGAAgAAAAhAKWhQtP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206C2C">
      <w:rPr>
        <w:rFonts w:ascii="Cambria" w:hAnsi="Cambria"/>
        <w:noProof/>
        <w:color w:val="404040" w:themeColor="text1" w:themeTint="BF"/>
      </w:rPr>
      <w:t>KPMG</w:t>
    </w:r>
    <w:r w:rsidR="007705F2">
      <w:rPr>
        <w:rFonts w:ascii="Cambria" w:hAnsi="Cambria"/>
        <w:noProof/>
        <w:color w:val="404040" w:themeColor="text1" w:themeTint="BF"/>
      </w:rPr>
      <w:t xml:space="preserve"> Data Science</w:t>
    </w:r>
    <w:r w:rsidRPr="001458AD">
      <w:rPr>
        <w:rFonts w:ascii="Cambria" w:hAnsi="Cambria"/>
        <w:noProof/>
        <w:color w:val="404040" w:themeColor="text1" w:themeTint="BF"/>
      </w:rPr>
      <w:t xml:space="preserve"> Prodegree</w:t>
    </w:r>
  </w:p>
  <w:p w14:paraId="3BE28101" w14:textId="277FAB70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91DDED" wp14:editId="48FBD10C">
              <wp:simplePos x="0" y="0"/>
              <wp:positionH relativeFrom="column">
                <wp:posOffset>-142875</wp:posOffset>
              </wp:positionH>
              <wp:positionV relativeFrom="paragraph">
                <wp:posOffset>288290</wp:posOffset>
              </wp:positionV>
              <wp:extent cx="6238875" cy="0"/>
              <wp:effectExtent l="0" t="19050" r="47625" b="38100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D49101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22.7pt;width:49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zqNgIAAHM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" strokecolor="#7f7f7f [1612]" strokeweight="4pt"/>
          </w:pict>
        </mc:Fallback>
      </mc:AlternateContent>
    </w:r>
    <w:r w:rsidRPr="001458AD"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8F8E40" wp14:editId="415125BC">
              <wp:simplePos x="0" y="0"/>
              <wp:positionH relativeFrom="column">
                <wp:posOffset>-142875</wp:posOffset>
              </wp:positionH>
              <wp:positionV relativeFrom="paragraph">
                <wp:posOffset>346075</wp:posOffset>
              </wp:positionV>
              <wp:extent cx="623887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F915ED2" id="AutoShape 2" o:spid="_x0000_s1026" type="#_x0000_t32" style="position:absolute;margin-left:-11.25pt;margin-top:27.25pt;width:49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" strokecolor="#bfbfbf [2412]" strokeweight="1.5pt"/>
          </w:pict>
        </mc:Fallback>
      </mc:AlternateContent>
    </w:r>
    <w:r w:rsidR="00023B32">
      <w:rPr>
        <w:rFonts w:ascii="Cambria" w:hAnsi="Cambria"/>
        <w:color w:val="404040" w:themeColor="text1" w:themeTint="BF"/>
      </w:rPr>
      <w:t>Linear Regression</w:t>
    </w:r>
    <w:r w:rsidR="007705F2">
      <w:rPr>
        <w:rFonts w:ascii="Cambria" w:hAnsi="Cambria"/>
        <w:color w:val="404040" w:themeColor="text1" w:themeTint="BF"/>
      </w:rPr>
      <w:t>: Problem Stat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B3C48EC"/>
    <w:multiLevelType w:val="hybridMultilevel"/>
    <w:tmpl w:val="DCC68A0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A15209"/>
    <w:multiLevelType w:val="hybridMultilevel"/>
    <w:tmpl w:val="4DBBB5C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241856E5"/>
    <w:multiLevelType w:val="hybridMultilevel"/>
    <w:tmpl w:val="7B8D410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B707C8"/>
    <w:multiLevelType w:val="hybridMultilevel"/>
    <w:tmpl w:val="8CDC6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757104"/>
    <w:multiLevelType w:val="hybridMultilevel"/>
    <w:tmpl w:val="734FF52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>
    <w:nsid w:val="449F4699"/>
    <w:multiLevelType w:val="hybridMultilevel"/>
    <w:tmpl w:val="30ACA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9AE3451"/>
    <w:multiLevelType w:val="hybridMultilevel"/>
    <w:tmpl w:val="54028F1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6"/>
  </w:num>
  <w:num w:numId="5">
    <w:abstractNumId w:val="9"/>
  </w:num>
  <w:num w:numId="6">
    <w:abstractNumId w:val="0"/>
  </w:num>
  <w:num w:numId="7">
    <w:abstractNumId w:val="2"/>
  </w:num>
  <w:num w:numId="8">
    <w:abstractNumId w:val="3"/>
  </w:num>
  <w:num w:numId="9">
    <w:abstractNumId w:val="5"/>
  </w:num>
  <w:num w:numId="10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DE2MDU3MTQ1sTBU0lEKTi0uzszPAymwrAUAZ05XxSwAAAA="/>
  </w:docVars>
  <w:rsids>
    <w:rsidRoot w:val="007E6F8A"/>
    <w:rsid w:val="00004A54"/>
    <w:rsid w:val="00007DF2"/>
    <w:rsid w:val="0001177C"/>
    <w:rsid w:val="00014D83"/>
    <w:rsid w:val="00020995"/>
    <w:rsid w:val="00023B32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590A"/>
    <w:rsid w:val="000B694C"/>
    <w:rsid w:val="000C7316"/>
    <w:rsid w:val="000D74FE"/>
    <w:rsid w:val="000E1BFC"/>
    <w:rsid w:val="00104E4D"/>
    <w:rsid w:val="00112CA2"/>
    <w:rsid w:val="00132096"/>
    <w:rsid w:val="00134936"/>
    <w:rsid w:val="001458AD"/>
    <w:rsid w:val="001472C6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F05DE"/>
    <w:rsid w:val="001F1654"/>
    <w:rsid w:val="001F1DAF"/>
    <w:rsid w:val="001F478A"/>
    <w:rsid w:val="001F6C9D"/>
    <w:rsid w:val="00201C6A"/>
    <w:rsid w:val="00202CE6"/>
    <w:rsid w:val="00204233"/>
    <w:rsid w:val="00206C2C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7061"/>
    <w:rsid w:val="00243AA0"/>
    <w:rsid w:val="00243BAE"/>
    <w:rsid w:val="002441A3"/>
    <w:rsid w:val="002453A3"/>
    <w:rsid w:val="00246898"/>
    <w:rsid w:val="00247CC6"/>
    <w:rsid w:val="0025590A"/>
    <w:rsid w:val="002565DF"/>
    <w:rsid w:val="00257C2A"/>
    <w:rsid w:val="00262338"/>
    <w:rsid w:val="002623B5"/>
    <w:rsid w:val="00263C59"/>
    <w:rsid w:val="00265C99"/>
    <w:rsid w:val="0026790B"/>
    <w:rsid w:val="002969FF"/>
    <w:rsid w:val="002A761C"/>
    <w:rsid w:val="002B05DF"/>
    <w:rsid w:val="002B1B32"/>
    <w:rsid w:val="002C5558"/>
    <w:rsid w:val="002D0017"/>
    <w:rsid w:val="002D1A7C"/>
    <w:rsid w:val="002D2BDB"/>
    <w:rsid w:val="002E0D5F"/>
    <w:rsid w:val="002E133D"/>
    <w:rsid w:val="002E5D20"/>
    <w:rsid w:val="002E6F64"/>
    <w:rsid w:val="002F0A09"/>
    <w:rsid w:val="00300E2E"/>
    <w:rsid w:val="00304FDB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64D2"/>
    <w:rsid w:val="0039207B"/>
    <w:rsid w:val="003B09D4"/>
    <w:rsid w:val="003C11EA"/>
    <w:rsid w:val="003C5C9D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EE7"/>
    <w:rsid w:val="004447E6"/>
    <w:rsid w:val="00450D75"/>
    <w:rsid w:val="004543BD"/>
    <w:rsid w:val="004550F1"/>
    <w:rsid w:val="00464685"/>
    <w:rsid w:val="00466877"/>
    <w:rsid w:val="00466F88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4886"/>
    <w:rsid w:val="005A7125"/>
    <w:rsid w:val="005B010B"/>
    <w:rsid w:val="005B2416"/>
    <w:rsid w:val="005B6EBF"/>
    <w:rsid w:val="005C4EA6"/>
    <w:rsid w:val="005D70F2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678C"/>
    <w:rsid w:val="00690640"/>
    <w:rsid w:val="00693017"/>
    <w:rsid w:val="00693654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5CA"/>
    <w:rsid w:val="00763773"/>
    <w:rsid w:val="00765708"/>
    <w:rsid w:val="00765BE9"/>
    <w:rsid w:val="007705F2"/>
    <w:rsid w:val="007726B9"/>
    <w:rsid w:val="00772705"/>
    <w:rsid w:val="00774200"/>
    <w:rsid w:val="00776939"/>
    <w:rsid w:val="00776EFC"/>
    <w:rsid w:val="0078363A"/>
    <w:rsid w:val="00790C43"/>
    <w:rsid w:val="00794A62"/>
    <w:rsid w:val="007955B2"/>
    <w:rsid w:val="007A02E7"/>
    <w:rsid w:val="007A0936"/>
    <w:rsid w:val="007A0D3B"/>
    <w:rsid w:val="007A67FB"/>
    <w:rsid w:val="007A73FF"/>
    <w:rsid w:val="007B0832"/>
    <w:rsid w:val="007B0E1F"/>
    <w:rsid w:val="007B4343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71A8F"/>
    <w:rsid w:val="008749C9"/>
    <w:rsid w:val="00883D92"/>
    <w:rsid w:val="008854B7"/>
    <w:rsid w:val="0088575E"/>
    <w:rsid w:val="00887450"/>
    <w:rsid w:val="00892DFD"/>
    <w:rsid w:val="00896163"/>
    <w:rsid w:val="00897446"/>
    <w:rsid w:val="008A2B8B"/>
    <w:rsid w:val="008A7E6E"/>
    <w:rsid w:val="008B1C6A"/>
    <w:rsid w:val="008B4F7B"/>
    <w:rsid w:val="008B73D5"/>
    <w:rsid w:val="008C4A7F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A0402B"/>
    <w:rsid w:val="00A06E78"/>
    <w:rsid w:val="00A1360D"/>
    <w:rsid w:val="00A15059"/>
    <w:rsid w:val="00A17885"/>
    <w:rsid w:val="00A2110F"/>
    <w:rsid w:val="00A2241C"/>
    <w:rsid w:val="00A240E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605A"/>
    <w:rsid w:val="00AC6FEC"/>
    <w:rsid w:val="00AD0977"/>
    <w:rsid w:val="00AD2596"/>
    <w:rsid w:val="00AD3910"/>
    <w:rsid w:val="00AD57F7"/>
    <w:rsid w:val="00AD762D"/>
    <w:rsid w:val="00AD7CF0"/>
    <w:rsid w:val="00AE41C9"/>
    <w:rsid w:val="00AE6D32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435A6"/>
    <w:rsid w:val="00B4379C"/>
    <w:rsid w:val="00B51C51"/>
    <w:rsid w:val="00B5228F"/>
    <w:rsid w:val="00B72277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15BE6"/>
    <w:rsid w:val="00C17C08"/>
    <w:rsid w:val="00C27C0A"/>
    <w:rsid w:val="00C30342"/>
    <w:rsid w:val="00C36B33"/>
    <w:rsid w:val="00C4364D"/>
    <w:rsid w:val="00C50786"/>
    <w:rsid w:val="00C51DBB"/>
    <w:rsid w:val="00C52FF3"/>
    <w:rsid w:val="00C5566D"/>
    <w:rsid w:val="00C55D06"/>
    <w:rsid w:val="00C575A2"/>
    <w:rsid w:val="00C62202"/>
    <w:rsid w:val="00C64E77"/>
    <w:rsid w:val="00C66F37"/>
    <w:rsid w:val="00C66F8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F1A"/>
    <w:rsid w:val="00E82AD8"/>
    <w:rsid w:val="00E84279"/>
    <w:rsid w:val="00E85868"/>
    <w:rsid w:val="00E86613"/>
    <w:rsid w:val="00E9266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50370"/>
    <w:rsid w:val="00F54ECB"/>
    <w:rsid w:val="00F579DC"/>
    <w:rsid w:val="00F57F0D"/>
    <w:rsid w:val="00F637E9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19B85"/>
  <w15:chartTrackingRefBased/>
  <w15:docId w15:val="{51096828-C6A8-40DA-8A95-39D8A657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45FFC-6C31-4F93-BE16-BC3FCD26E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3</Pages>
  <Words>641</Words>
  <Characters>365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818</cp:revision>
  <cp:lastPrinted>2018-09-29T11:08:00Z</cp:lastPrinted>
  <dcterms:created xsi:type="dcterms:W3CDTF">2018-09-11T11:05:00Z</dcterms:created>
  <dcterms:modified xsi:type="dcterms:W3CDTF">2020-07-13T05:36:00Z</dcterms:modified>
</cp:coreProperties>
</file>